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21CE1" w14:textId="0BB9F15E" w:rsidR="005B0A65" w:rsidRPr="00BD7EFC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BD7EFC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5B731CB7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3B97C721" w14:textId="77777777" w:rsidR="005B0A65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237E09BD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59E29DCB" w14:textId="3998A985" w:rsidR="00E41548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634B1740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 .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73FB4C2A" w14:textId="77777777" w:rsidR="00662CB2" w:rsidRDefault="00662CB2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14:paraId="4415459A" w14:textId="71E186BF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110C2E">
        <w:rPr>
          <w:rFonts w:asciiTheme="majorBidi" w:hAnsiTheme="majorBidi" w:cstheme="majorBidi"/>
          <w:b/>
          <w:bCs/>
          <w:sz w:val="28"/>
          <w:szCs w:val="28"/>
          <w:lang w:bidi="ar-EG"/>
        </w:rPr>
        <w:t>The Remaining Sections of the Research Paper</w:t>
      </w:r>
    </w:p>
    <w:p w14:paraId="7F1BFD35" w14:textId="77777777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Some research papers may include the following sections:</w:t>
      </w:r>
    </w:p>
    <w:p w14:paraId="6FCDD968" w14:textId="77777777" w:rsidR="009F3669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Introduction, Significance of the study, Problem statement, Objectives of the study, Research questions, Hypotheses, Limitations of the study, Methodology, Literature review, Research instrument and procedures, Results, Recommendations, and List of references.</w:t>
      </w:r>
    </w:p>
    <w:p w14:paraId="27EAA51C" w14:textId="77777777" w:rsidR="00662CB2" w:rsidRPr="00662CB2" w:rsidRDefault="00662CB2" w:rsidP="00662CB2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662CB2">
        <w:rPr>
          <w:rFonts w:asciiTheme="majorBidi" w:hAnsiTheme="majorBidi" w:cstheme="majorBidi"/>
          <w:b/>
          <w:bCs/>
          <w:sz w:val="28"/>
          <w:szCs w:val="28"/>
          <w:lang w:bidi="ar-EG"/>
        </w:rPr>
        <w:t>Important Notes on Research Formatting</w:t>
      </w:r>
    </w:p>
    <w:p w14:paraId="2198F339" w14:textId="3DFCCE43" w:rsid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Page Margins: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Left and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R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>ight margins should be 0.9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p margin 1.8  </w:t>
      </w:r>
    </w:p>
    <w:p w14:paraId="6FCCF2AB" w14:textId="6F99258F" w:rsidR="00662CB2" w:rsidRPr="00662CB2" w:rsidRDefault="00C02F33" w:rsidP="00C02F33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B</w:t>
      </w:r>
      <w:r w:rsidR="00662CB2"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ttom margin 1.2 </w:t>
      </w:r>
    </w:p>
    <w:p w14:paraId="24867F9C" w14:textId="6F1942C6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font throughout the research paper should be Times New Roman.</w:t>
      </w:r>
    </w:p>
    <w:p w14:paraId="56DA5651" w14:textId="6C712A8D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he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research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title </w:t>
      </w:r>
      <w:r w:rsidR="0048129D" w:rsidRPr="00662CB2">
        <w:rPr>
          <w:rFonts w:asciiTheme="majorBidi" w:hAnsiTheme="majorBidi" w:cstheme="majorBidi"/>
          <w:sz w:val="24"/>
          <w:szCs w:val="24"/>
          <w:lang w:bidi="ar-EG"/>
        </w:rPr>
        <w:t>is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bold, size 16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with a spacing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>
        <w:rPr>
          <w:rFonts w:ascii="Times New Roman" w:eastAsia="Times New Roman" w:hAnsi="Times New Roman" w:cs="Times New Roman"/>
          <w:sz w:val="24"/>
          <w:szCs w:val="24"/>
        </w:rPr>
        <w:t>after”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of 12.</w:t>
      </w:r>
    </w:p>
    <w:p w14:paraId="37A6FA3A" w14:textId="2681C75E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name should be in bold, size 14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biographical information and email address should be in bold, size 12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The spacing after the email address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spac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after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”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is 12</w:t>
      </w:r>
    </w:p>
    <w:p w14:paraId="1BDA53B2" w14:textId="77B9F131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Line spacing should be single.</w:t>
      </w:r>
    </w:p>
    <w:p w14:paraId="43B57512" w14:textId="76A81019" w:rsidR="00C02F33" w:rsidRDefault="00C02F33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spacing between paragraphs (the spac</w:t>
      </w:r>
      <w:r>
        <w:rPr>
          <w:rFonts w:asciiTheme="majorBidi" w:hAnsiTheme="majorBidi" w:cstheme="majorBidi"/>
          <w:sz w:val="24"/>
          <w:szCs w:val="24"/>
          <w:lang w:bidi="ar-EG"/>
        </w:rPr>
        <w:t>ing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before) should be 6</w:t>
      </w:r>
      <w:r w:rsidR="00AB402A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4678B35" w14:textId="12BEBF66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lastRenderedPageBreak/>
        <w:t>Main headings should be in bold, size 14, and subheadings in bold, size 12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t of the text and the list of references should be bold, size 12.</w:t>
      </w:r>
    </w:p>
    <w:p w14:paraId="73546D88" w14:textId="01D3411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 headings should be below the figure and in size 10.</w:t>
      </w:r>
    </w:p>
    <w:p w14:paraId="08FAEF39" w14:textId="2EFD3B3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able headings should be above the table and in size 10. The text within the table should also be in size 10.</w:t>
      </w:r>
    </w:p>
    <w:p w14:paraId="1DB81814" w14:textId="0E119733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s, illustrations, photographs, and maps should be clear and easy to read. Reading.</w:t>
      </w:r>
    </w:p>
    <w:p w14:paraId="6E68CBB7" w14:textId="5EE80C8F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pages of the research paper, including figures, appendices, tables, and footnotes, must be numbered sequentially from the beginning to the end.</w:t>
      </w:r>
    </w:p>
    <w:p w14:paraId="79B1A503" w14:textId="7971DCAE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total number of pages in the research paper, including figures, illustrations, and appendices, should not exceed (40) pages, except in cases deemed necessary by the editorial board.</w:t>
      </w:r>
    </w:p>
    <w:p w14:paraId="1B8C8169" w14:textId="5F652AA5" w:rsid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Regarding citation: The journal uses the American Psychological Association (APA) style of scientific publication, which is widely used in universities and research centers, or any other citation style such as Harvard. A consistent style of citation formatting must be used throughout the research paper.</w:t>
      </w:r>
    </w:p>
    <w:p w14:paraId="64F9BBD6" w14:textId="77777777" w:rsidR="00662CB2" w:rsidRPr="00662CB2" w:rsidRDefault="00662CB2" w:rsidP="00662CB2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</w:p>
    <w:p w14:paraId="14570FAD" w14:textId="04E6D8DF" w:rsidR="005E1F18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</w:rPr>
      </w:pPr>
      <w:r w:rsidRPr="00662CB2">
        <w:rPr>
          <w:rFonts w:asciiTheme="majorBidi" w:hAnsiTheme="majorBidi" w:cstheme="majorBidi"/>
          <w:sz w:val="24"/>
          <w:szCs w:val="24"/>
        </w:rPr>
        <w:t>The researcher should try to comply with these conditions as much as possible, noting that the journal has a specialized team that reviews and corrects formatting errors without affecting the content, and reaches the final formatting without any additional financial fees</w:t>
      </w:r>
      <w:r w:rsidRPr="00662CB2">
        <w:rPr>
          <w:rFonts w:asciiTheme="majorBidi" w:hAnsiTheme="majorBidi" w:cs="Times New Roman"/>
          <w:sz w:val="24"/>
          <w:szCs w:val="24"/>
          <w:rtl/>
        </w:rPr>
        <w:t>.</w:t>
      </w:r>
    </w:p>
    <w:p w14:paraId="13565402" w14:textId="77777777" w:rsidR="00662CB2" w:rsidRPr="00662CB2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  <w:rtl/>
        </w:rPr>
      </w:pPr>
    </w:p>
    <w:sectPr w:rsidR="00662CB2" w:rsidRPr="00662CB2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0A81D" w14:textId="77777777" w:rsidR="008E51B5" w:rsidRDefault="008E51B5" w:rsidP="00584304">
      <w:pPr>
        <w:spacing w:after="0" w:line="240" w:lineRule="auto"/>
      </w:pPr>
      <w:r>
        <w:separator/>
      </w:r>
    </w:p>
  </w:endnote>
  <w:endnote w:type="continuationSeparator" w:id="0">
    <w:p w14:paraId="5FA92467" w14:textId="77777777" w:rsidR="008E51B5" w:rsidRDefault="008E51B5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6C8BE2BB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4DD189DF" w:rsidR="00005B98" w:rsidRPr="00B943D7" w:rsidRDefault="00B943D7" w:rsidP="00B943D7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  <w:rtl/>
      </w:rPr>
    </w:pPr>
    <w:bookmarkStart w:id="0" w:name="_Hlk159955754"/>
    <w:bookmarkStart w:id="1" w:name="_Hlk159955753"/>
    <w:r>
      <w:rPr>
        <w:rFonts w:ascii="Times New Roman" w:eastAsia="Calibri" w:hAnsi="Times New Roman" w:cs="Times New Roman"/>
        <w:b/>
        <w:bCs/>
        <w:noProof/>
        <w:color w:val="365F91"/>
        <w:sz w:val="24"/>
        <w:szCs w:val="24"/>
        <w:lang w:bidi="ar-EG"/>
      </w:rPr>
      <w:drawing>
        <wp:inline distT="0" distB="0" distL="0" distR="0" wp14:anchorId="1AAB8AEE" wp14:editId="2A6B1B31">
          <wp:extent cx="6127115" cy="438785"/>
          <wp:effectExtent l="0" t="0" r="6985" b="0"/>
          <wp:docPr id="14921897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7115" cy="438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88E54" w14:textId="77777777" w:rsidR="008E51B5" w:rsidRDefault="008E51B5" w:rsidP="00584304">
      <w:pPr>
        <w:spacing w:after="0" w:line="240" w:lineRule="auto"/>
      </w:pPr>
      <w:r>
        <w:separator/>
      </w:r>
    </w:p>
  </w:footnote>
  <w:footnote w:type="continuationSeparator" w:id="0">
    <w:p w14:paraId="761416E3" w14:textId="77777777" w:rsidR="008E51B5" w:rsidRDefault="008E51B5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61B4B55C">
          <wp:extent cx="6035040" cy="1208940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208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F1490"/>
    <w:multiLevelType w:val="hybridMultilevel"/>
    <w:tmpl w:val="1374C620"/>
    <w:lvl w:ilvl="0" w:tplc="4E8A9ADA">
      <w:start w:val="1"/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E609C"/>
    <w:multiLevelType w:val="hybridMultilevel"/>
    <w:tmpl w:val="182EFDB8"/>
    <w:lvl w:ilvl="0" w:tplc="CB3067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ED59E3"/>
    <w:multiLevelType w:val="hybridMultilevel"/>
    <w:tmpl w:val="C3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4"/>
  </w:num>
  <w:num w:numId="2" w16cid:durableId="66731438">
    <w:abstractNumId w:val="2"/>
  </w:num>
  <w:num w:numId="3" w16cid:durableId="703871486">
    <w:abstractNumId w:val="0"/>
  </w:num>
  <w:num w:numId="4" w16cid:durableId="468792148">
    <w:abstractNumId w:val="1"/>
  </w:num>
  <w:num w:numId="5" w16cid:durableId="2744079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32EFF"/>
    <w:rsid w:val="001645AB"/>
    <w:rsid w:val="00170AEA"/>
    <w:rsid w:val="00197DE7"/>
    <w:rsid w:val="001A2E0C"/>
    <w:rsid w:val="001D7C78"/>
    <w:rsid w:val="00225D59"/>
    <w:rsid w:val="002579AA"/>
    <w:rsid w:val="00266F79"/>
    <w:rsid w:val="00275360"/>
    <w:rsid w:val="002A2A33"/>
    <w:rsid w:val="002B2EFB"/>
    <w:rsid w:val="002F0E1A"/>
    <w:rsid w:val="0032133C"/>
    <w:rsid w:val="003316FE"/>
    <w:rsid w:val="003348C4"/>
    <w:rsid w:val="00351A93"/>
    <w:rsid w:val="00371AA0"/>
    <w:rsid w:val="003E650F"/>
    <w:rsid w:val="004139EB"/>
    <w:rsid w:val="00415B5C"/>
    <w:rsid w:val="00417526"/>
    <w:rsid w:val="00431CE5"/>
    <w:rsid w:val="00440D69"/>
    <w:rsid w:val="00447E78"/>
    <w:rsid w:val="0048064A"/>
    <w:rsid w:val="00480ACA"/>
    <w:rsid w:val="0048129D"/>
    <w:rsid w:val="004F34D5"/>
    <w:rsid w:val="00504BB1"/>
    <w:rsid w:val="00584304"/>
    <w:rsid w:val="00597954"/>
    <w:rsid w:val="005B0A65"/>
    <w:rsid w:val="005C201F"/>
    <w:rsid w:val="005E1F18"/>
    <w:rsid w:val="005E45C3"/>
    <w:rsid w:val="00615003"/>
    <w:rsid w:val="00662CB2"/>
    <w:rsid w:val="006729B5"/>
    <w:rsid w:val="00694967"/>
    <w:rsid w:val="006F3AE7"/>
    <w:rsid w:val="007111B9"/>
    <w:rsid w:val="007C74C9"/>
    <w:rsid w:val="0081639D"/>
    <w:rsid w:val="008361F8"/>
    <w:rsid w:val="0085240A"/>
    <w:rsid w:val="008B7159"/>
    <w:rsid w:val="008D4B43"/>
    <w:rsid w:val="008E51B5"/>
    <w:rsid w:val="00906F71"/>
    <w:rsid w:val="00947990"/>
    <w:rsid w:val="009564C1"/>
    <w:rsid w:val="00966EBB"/>
    <w:rsid w:val="009728BC"/>
    <w:rsid w:val="009D4036"/>
    <w:rsid w:val="009E1449"/>
    <w:rsid w:val="009F0263"/>
    <w:rsid w:val="009F3669"/>
    <w:rsid w:val="00A00C01"/>
    <w:rsid w:val="00A91836"/>
    <w:rsid w:val="00AB00B8"/>
    <w:rsid w:val="00AB402A"/>
    <w:rsid w:val="00AB4427"/>
    <w:rsid w:val="00B53183"/>
    <w:rsid w:val="00B7027D"/>
    <w:rsid w:val="00B7369C"/>
    <w:rsid w:val="00B943D7"/>
    <w:rsid w:val="00B96A3C"/>
    <w:rsid w:val="00BD7EFC"/>
    <w:rsid w:val="00BE5C62"/>
    <w:rsid w:val="00C02F33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7761"/>
    <w:rsid w:val="00CF5922"/>
    <w:rsid w:val="00D008A1"/>
    <w:rsid w:val="00D16E46"/>
    <w:rsid w:val="00D2529D"/>
    <w:rsid w:val="00D327DC"/>
    <w:rsid w:val="00DC3F01"/>
    <w:rsid w:val="00E11355"/>
    <w:rsid w:val="00E41548"/>
    <w:rsid w:val="00E5223B"/>
    <w:rsid w:val="00E5791B"/>
    <w:rsid w:val="00E57B28"/>
    <w:rsid w:val="00E62ACD"/>
    <w:rsid w:val="00E72D59"/>
    <w:rsid w:val="00E9230B"/>
    <w:rsid w:val="00EA7A0F"/>
    <w:rsid w:val="00EB67F3"/>
    <w:rsid w:val="00ED5155"/>
    <w:rsid w:val="00EF6ECF"/>
    <w:rsid w:val="00F22C11"/>
    <w:rsid w:val="00F23FFC"/>
    <w:rsid w:val="00F609EE"/>
    <w:rsid w:val="00F81B13"/>
    <w:rsid w:val="00F842D0"/>
    <w:rsid w:val="00F9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424</Words>
  <Characters>2670</Characters>
  <Application>Microsoft Office Word</Application>
  <DocSecurity>0</DocSecurity>
  <Lines>4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04</cp:revision>
  <cp:lastPrinted>2023-02-25T22:17:00Z</cp:lastPrinted>
  <dcterms:created xsi:type="dcterms:W3CDTF">2022-08-21T20:52:00Z</dcterms:created>
  <dcterms:modified xsi:type="dcterms:W3CDTF">2026-04-02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